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1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1"/>
    <w:bookmarkStart w:id="22" w:name="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2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2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0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.7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1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</m:oMath>
      <w:r>
        <w:t xml:space="preserve">.</w:t>
      </w:r>
    </w:p>
    <w:bookmarkEnd w:id="23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44" w:name="X38ecfa8bd1d9931fb6f8cd8559cb494816d89b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# x'' + 4.3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4.3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1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1_phase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# x'' + x' + 20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20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2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2_ph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# x'' + 5x' + x = 0.7sin(3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0.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8.8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3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3_phase.png")</w:t>
      </w:r>
    </w:p>
    <w:bookmarkEnd w:id="24"/>
    <w:bookmarkStart w:id="43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Julia”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Julia”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Julia”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Julia”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Julia”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Julia”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bookmarkEnd w:id="43"/>
    <w:bookmarkEnd w:id="44"/>
    <w:bookmarkStart w:id="64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//case1: x''+ 4.3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rPr>
          <w:rStyle w:val="VerbatimChar"/>
        </w:rPr>
        <w:t xml:space="preserve">parameter Real w = sqrt(4.30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//case2: x'' + x' + 20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sqrt(20.0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//case3: x'' + x' + 8.8x = 0.7sin(3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sqrt(8.8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.7*sin(3*t); // 3 случай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</w:t>
      </w:r>
    </w:p>
    <w:bookmarkStart w:id="63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7074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Open Modelica”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32404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3846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Open Modelica”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48466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Open Modelica”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4923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Open Modelica”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70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Open Modelica”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bookmarkEnd w:id="63"/>
    <w:bookmarkEnd w:id="64"/>
    <w:bookmarkEnd w:id="65"/>
    <w:bookmarkStart w:id="66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7"/>
    <w:bookmarkStart w:id="68" w:name="список-литературы.-библиография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Бутиков И. Е. Собственные колебания линейного осциллятора. 2011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атематическое моделирование</dc:title>
  <dc:creator>Выполнила: Малашенко Марина Владимировна, НФИбд-01-20, 1032202459</dc:creator>
  <dc:language>ru-RU</dc:language>
  <cp:keywords/>
  <dcterms:created xsi:type="dcterms:W3CDTF">2023-03-04T16:24:30Z</dcterms:created>
  <dcterms:modified xsi:type="dcterms:W3CDTF">2023-03-04T16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гармонических колебаний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